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India New Delhi</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tronics Engineer position at [Company Name] in India New Delhi. As a passionate and skilled professional with a strong background in integrating mechanical, electrical, and software systems, I am eager to contribute my expertise to drive innovation and excellence within your organization. My academic foundation, combined with hands-on experience in automation, control systems, and robotics, aligns perfectly with the dynamic opportunities available in India’s rapidly evolving technological landscape—particularly in New Delhi.</w:t>
      </w:r>
    </w:p>
    <w:p>
      <w:pPr>
        <w:pStyle w:val="BodyText"/>
      </w:pPr>
      <w:r>
        <w:t xml:space="preserve">My journey as a Mechatronics Engineer began during my undergraduate studies at [University Name], where I developed a deep understanding of interdisciplinary engineering principles. Courses in mechanical design, electronics, and computer programming equipped me with the tools to solve complex problems at the intersection of hardware and software. Beyond academics, I actively participated in projects that emphasized practical application, such as designing an automated robotic arm for industrial automation and developing a sensor-based smart irrigation system. These experiences not only honed my technical skills but also instilled a strong sense of curiosity and creativity, which I believe are essential for success in the field of mechatronics.</w:t>
      </w:r>
    </w:p>
    <w:p>
      <w:pPr>
        <w:pStyle w:val="BodyText"/>
      </w:pPr>
      <w:r>
        <w:t xml:space="preserve">Following my education, I joined [Previous Company Name] as a Mechatronics Engineer, where I had the opportunity to work on cutting-edge projects that required precision, innovation, and collaboration. One of my key contributions was leading the development of an automated quality inspection system for automotive components. By integrating machine vision algorithms with mechanical actuation systems, we achieved a 30% improvement in production efficiency while reducing human error. This project not only showcased my technical abilities but also demonstrated my ability to deliver results that align with business objectives.</w:t>
      </w:r>
    </w:p>
    <w:p>
      <w:pPr>
        <w:pStyle w:val="BodyText"/>
      </w:pPr>
      <w:r>
        <w:t xml:space="preserve">In addition to my professional experience, I have a strong commitment to continuous learning and staying updated with industry advancements. I regularly attend workshops and webinars on emerging technologies such as IoT-enabled automation, AI-driven control systems, and sustainable engineering practices. My goal is to leverage these innovations to create solutions that are not only efficient but also environmentally responsible—a value that resonates deeply with the growing focus on sustainability in India New Delhi.</w:t>
      </w:r>
    </w:p>
    <w:p>
      <w:pPr>
        <w:pStyle w:val="BodyText"/>
      </w:pPr>
      <w:r>
        <w:t xml:space="preserve">What draws me most to [Company Name] is your reputation for fostering innovation and excellence in the field of mechatronics. Your work on [specific project, product, or initiative, if known] exemplifies the kind of forward-thinking approach that I admire. I am particularly excited about the opportunity to contribute to projects that address real-world challenges in India New Delhi, where the demand for advanced automation and smart infrastructure is rapidly increasing. Whether it’s developing solutions for urban mobility, industrial automation, or renewable energy systems, I am confident that my skills and passion will make a meaningful impact.</w:t>
      </w:r>
    </w:p>
    <w:p>
      <w:pPr>
        <w:pStyle w:val="BodyText"/>
      </w:pPr>
      <w:r>
        <w:t xml:space="preserve">As a Mechatronics Engineer in India New Delhi, I understand the unique challenges and opportunities presented by this vibrant region. The city’s role as a hub for technology, research, and policy-making provides an ideal environment to drive impactful engineering solutions. I am particularly inspired by the government’s initiatives to promote smart cities and sustainable development, which align closely with my professional aspirations. I am eager to collaborate with your team to contribute to projects that not only meet technical requirements but also support the broader goals of economic growth and environmental stewardship.</w:t>
      </w:r>
    </w:p>
    <w:p>
      <w:pPr>
        <w:pStyle w:val="BodyText"/>
      </w:pPr>
      <w:r>
        <w:t xml:space="preserve">My strengths include strong analytical thinking, a meticulous attention to detail, and the ability to work effectively in multidisciplinary teams. I am proficient in industry-standard tools such as MATLAB/Simulink, AutoCAD, and PLC programming languages like ladder logic and C++. Additionally, my fluency in English and [local language if applicable] enables me to communicate seamlessly with stakeholders across different departments. I thrive in fast-paced environments where adaptability and problem-solving are essential, and I am confident that these qualities will allow me to contribute immediately to your team’s success.</w:t>
      </w:r>
    </w:p>
    <w:p>
      <w:pPr>
        <w:pStyle w:val="BodyText"/>
      </w:pPr>
      <w:r>
        <w:t xml:space="preserve">Thank you for considering my application. I would welcome the opportunity to discuss how my background, skills, and enthusiasm align with the needs of [Company Name] in India New Delhi. I am available at your convenience for an interview and can be reached at [Phone Number] or [Email Address]. I look forward to the possibility of contributing to your organization’s mission of innovation and excell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 India New Delhi</dc:title>
  <dc:creator/>
  <cp:keywords/>
  <dcterms:created xsi:type="dcterms:W3CDTF">2026-07-21T02:26:24Z</dcterms:created>
  <dcterms:modified xsi:type="dcterms:W3CDTF">2026-07-21T02:26:24Z</dcterms:modified>
</cp:coreProperties>
</file>

<file path=docProps/custom.xml><?xml version="1.0" encoding="utf-8"?>
<Properties xmlns="http://schemas.openxmlformats.org/officeDocument/2006/custom-properties" xmlns:vt="http://schemas.openxmlformats.org/officeDocument/2006/docPropsVTypes"/>
</file>